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ustralia</w:t>
      </w:r>
      <w:r>
        <w:t xml:space="preserve"> </w:t>
      </w:r>
      <w:r>
        <w:t xml:space="preserve">Sydney</w:t>
      </w:r>
    </w:p>
    <w:bookmarkStart w:id="21" w:name="X016bf3df0b0656e044706b089a33c8b7f233757"/>
    <w:p>
      <w:pPr>
        <w:pStyle w:val="Heading1"/>
      </w:pPr>
      <w:r>
        <w:t xml:space="preserve">Internship Application Letter for Doctor General Practitioner Position in Australia Sydne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General Practice Internship Program</w:t>
      </w:r>
      <w:r>
        <w:br/>
      </w:r>
      <w:r>
        <w:rPr>
          <w:bCs/>
          <w:b/>
        </w:rPr>
        <w:t xml:space="preserve">Organization:</w:t>
      </w:r>
      <w:r>
        <w:t xml:space="preserve"> </w:t>
      </w:r>
      <w:r>
        <w:t xml:space="preserve">South Western Sydney Local Health District (SWSLHD)</w:t>
      </w:r>
      <w:r>
        <w:br/>
      </w:r>
      <w:r>
        <w:rPr>
          <w:bCs/>
          <w:b/>
        </w:rPr>
        <w:t xml:space="preserve">Address:</w:t>
      </w:r>
      <w:r>
        <w:t xml:space="preserve"> </w:t>
      </w:r>
      <w:r>
        <w:t xml:space="preserve">80-106 John Street, Liverpool NSW 2170</w:t>
      </w:r>
      <w:r>
        <w:br/>
      </w:r>
      <w:r>
        <w:rPr>
          <w:bCs/>
          <w:b/>
        </w:rPr>
        <w:t xml:space="preserve">Email:</w:t>
      </w:r>
      <w:r>
        <w:t xml:space="preserve"> </w:t>
      </w:r>
      <w:r>
        <w:t xml:space="preserve">gp.internships@health.nsw.gov.au</w:t>
      </w:r>
    </w:p>
    <w:p>
      <w:pPr>
        <w:pStyle w:val="BodyText"/>
      </w:pPr>
      <w:r>
        <w:t xml:space="preserve">Dear Hiring Manager,</w:t>
      </w:r>
    </w:p>
    <w:p>
      <w:pPr>
        <w:pStyle w:val="BodyText"/>
      </w:pPr>
      <w:r>
        <w:t xml:space="preserve">I am writing with profound enthusiasm to submit my application for the General Practitioner Internship position within your esteemed program at South Western Sydney Local Health District (SWSLHD), as advertised on the NSW Health Careers portal. As a dedicated and culturally attuned medical graduate with extensive clinical exposure across diverse primary healthcare settings, I am unequivocally committed to contributing to Australia’s evolving healthcare landscape—particularly in the vibrant, multicultural context of Sydney. This Internship Application Letter serves as my formal expression of intent to pursue this pivotal training opportunity as a Doctor General Practitioner within the Australian health system.</w:t>
      </w:r>
    </w:p>
    <w:p>
      <w:pPr>
        <w:pStyle w:val="BodyText"/>
      </w:pPr>
      <w:r>
        <w:t xml:space="preserve">My medical education at the University of Melbourne, culminating in MBBS (Hons) with clinical placements across metropolitan and rural Victoria, provided me with robust foundational skills aligned with Australian standards. However, it was my recent 12-month clinical immersion in Sydney’s inner-western community health centres—working under the supervision of RACGP-qualified GPs—that solidified my passion for general practice in Australia. At Concord Community Health Centre (a SWSLHD partner facility), I managed acute presentations, chronic disease coordination (particularly diabetes and cardiovascular care), and mental health first response, consistently receiving commendations for patient-centered communication with culturally diverse cohorts—including Aboriginal and Torres Strait Islander populations, Vietnamese-speaking communities, and newly arrived refugees. This hands-on experience directly aligns with SWSLHD’s strategic priority of reducing health inequities in Western Sydney—a challenge I am eager to address as an Internship participant.</w:t>
      </w:r>
    </w:p>
    <w:p>
      <w:pPr>
        <w:pStyle w:val="BodyText"/>
      </w:pPr>
      <w:r>
        <w:t xml:space="preserve">As a Doctor General Practitioner-in-training within Australia Sydney’s unique healthcare ecosystem, I recognize the critical role of integrated care. My internship at St Vincent’s Hospital (Sydney)’s emergency department exposed me to the seamless referral pathways between acute and primary settings, while my volunteer work with Mobile Health Outreach Teams in Parramatta underscored the importance of accessible care in underserved suburbs. These experiences taught me to navigate Australia’s complex primary healthcare model—leveraging Medicare rebates, PBS eligibility systems, and telehealth platforms like MyHealthRecord—ensuring I can immediately contribute to patient flow within your clinics. I am adept at using Australian-specific clinical tools such as the RACGP’s Preventive Health Assessment tool and the Victorian Chronic Disease Framework, which will expedite my integration into your team.</w:t>
      </w:r>
    </w:p>
    <w:p>
      <w:pPr>
        <w:pStyle w:val="BodyText"/>
      </w:pPr>
      <w:r>
        <w:t xml:space="preserve">What distinguishes my candidacy is my deep respect for Australia’s cultural mosaic and commitment to community-driven care. In Sydney, where over 40% of residents speak a language other than English at home (ABS 2021), I prioritised developing cross-cultural competency through the NSW Health Cultural Capability Framework. For instance, I co-designed a multilingual patient education module for hypertension management in Arabic and Mandarin—now implemented across three SWSLHD-affiliated practices. This initiative not only improved medication adherence by 27% but also reflected my understanding that effective General Practice in Australia Sydney transcends clinical skill; it demands active listening, humility, and collaboration with community health workers. I am equally proficient in applying the Australian Commission on Safety and Quality in Health Care (ACSQHC) standards to ensure patient safety during my internship.</w:t>
      </w:r>
    </w:p>
    <w:p>
      <w:pPr>
        <w:pStyle w:val="BodyText"/>
      </w:pPr>
      <w:r>
        <w:t xml:space="preserve">Furthermore, I have proactively prepared for the unique requirements of medical training in Australia. I am currently undergoing assessment by AHPRA’s Medical Board of Australia as part of my pathway to provisional registration (AHPRA ID: XXXXXXXX), with expected approval by January 2024. My Australian Clinical Skills Assessment (ACSA) results (95th percentile) and successful completion of the National Medical Officer Recruitment Program for Interns further affirm my readiness. I also hold current First Aid, CPR, and AED certifications from St John Ambulance Australia—essential credentials for any Doctor General Practitioner in Sydney’s dynamic clinical environment.</w:t>
      </w:r>
    </w:p>
    <w:p>
      <w:pPr>
        <w:pStyle w:val="BodyText"/>
      </w:pPr>
      <w:r>
        <w:t xml:space="preserve">My motivation to train as a Doctor General Practitioner in Australia Sydney stems from witnessing the profound impact of accessible primary care on community resilience. During my time at Western Sydney University’s Rural Health Hub, I observed how GPs serve as frontline health navigators—connecting patients with housing services, mental health support, and social determinants of health interventions. This holistic approach resonates deeply with me, and I am keen to contribute to SWSLHD’s "Healthier Communities" initiative through evidence-based prevention strategies. Sydney’s growing population faces significant pressures from chronic disease burdens and workforce shortages; my internship goals include mastering complex case management in high-volume settings while advocating for sustainable care models.</w:t>
      </w:r>
    </w:p>
    <w:p>
      <w:pPr>
        <w:pStyle w:val="BodyText"/>
      </w:pPr>
      <w:r>
        <w:t xml:space="preserve">I am confident that my clinical acumen, cultural fluency, and unwavering commitment to equitable healthcare make me an ideal candidate for your General Practice Internship Program. I am eager to learn under the mentorship of SWSLHD’s exceptional GP educators and actively participate in Sydney’s pioneering approaches to health—such as the Aboriginal Health Service partnership at Fairfield Hospital or telehealth expansion in Western Sydney. My CV, attached for your review, provides further detail on my qualifications and achievements.</w:t>
      </w:r>
    </w:p>
    <w:p>
      <w:pPr>
        <w:pStyle w:val="BodyText"/>
      </w:pPr>
      <w:r>
        <w:t xml:space="preserve">Thank you for considering my application. I welcome the opportunity to discuss how my skills align with SWSLHD’s vision during an interview at your convenience. I am available to commence the internship in January 2024 and can be reached via email or mobile (04XX XXX XXX) at your earliest availability.</w:t>
      </w:r>
    </w:p>
    <w:p>
      <w:pPr>
        <w:pStyle w:val="BodyText"/>
      </w:pPr>
      <w:r>
        <w:t xml:space="preserve">With sincere respect for Australia’s healthcare values,</w:t>
      </w:r>
    </w:p>
    <w:p>
      <w:pPr>
        <w:pStyle w:val="BodyText"/>
      </w:pPr>
      <w:r>
        <w:t xml:space="preserve">[Your Full Name]</w:t>
      </w:r>
      <w:r>
        <w:br/>
      </w:r>
      <w:r>
        <w:t xml:space="preserve">Medical Grad, University of Melbourne (MBBS Hons)</w:t>
      </w:r>
      <w:r>
        <w:br/>
      </w:r>
      <w:r>
        <w:t xml:space="preserve">AHPRA Assessment Candidate | Provisional Registration (Expected: Jan 2024)</w:t>
      </w:r>
      <w:r>
        <w:br/>
      </w:r>
      <w:r>
        <w:t xml:space="preserve">Mobile: +61 4XX XXX XXX</w:t>
      </w:r>
      <w:r>
        <w:br/>
      </w:r>
      <w:r>
        <w:t xml:space="preserve">Email: your.email@example.com</w:t>
      </w:r>
    </w:p>
    <w:bookmarkStart w:id="20" w:name="attachments"/>
    <w:p>
      <w:pPr>
        <w:pStyle w:val="Heading3"/>
      </w:pPr>
      <w:r>
        <w:t xml:space="preserve">Attachments:</w:t>
      </w:r>
    </w:p>
    <w:p>
      <w:pPr>
        <w:numPr>
          <w:ilvl w:val="0"/>
          <w:numId w:val="1001"/>
        </w:numPr>
        <w:pStyle w:val="Compact"/>
      </w:pPr>
      <w:r>
        <w:t xml:space="preserve">Curriculum Vitae (CV)</w:t>
      </w:r>
    </w:p>
    <w:p>
      <w:pPr>
        <w:numPr>
          <w:ilvl w:val="0"/>
          <w:numId w:val="1001"/>
        </w:numPr>
        <w:pStyle w:val="Compact"/>
      </w:pPr>
      <w:r>
        <w:t xml:space="preserve">AHPRA Assessment Status Letter</w:t>
      </w:r>
    </w:p>
    <w:p>
      <w:pPr>
        <w:numPr>
          <w:ilvl w:val="0"/>
          <w:numId w:val="1001"/>
        </w:numPr>
        <w:pStyle w:val="Compact"/>
      </w:pPr>
      <w:r>
        <w:t xml:space="preserve">Certificates: ACSA, First Aid, CPR/AED</w:t>
      </w:r>
    </w:p>
    <w:p>
      <w:pPr>
        <w:numPr>
          <w:ilvl w:val="0"/>
          <w:numId w:val="1001"/>
        </w:numPr>
        <w:pStyle w:val="Compact"/>
      </w:pPr>
      <w:r>
        <w:t xml:space="preserve">Reference from RACGP-Recognised Supervisor (Dr. A. Chen, SWSLHD)</w:t>
      </w:r>
    </w:p>
    <w:p>
      <w:pPr>
        <w:pStyle w:val="FirstParagraph"/>
      </w:pPr>
      <w:r>
        <w:rPr>
          <w:bCs/>
          <w:b/>
        </w:rPr>
        <w:t xml:space="preserve">Note:</w:t>
      </w:r>
      <w:r>
        <w:t xml:space="preserve"> </w:t>
      </w:r>
      <w:r>
        <w:t xml:space="preserve">This Internship Application Letter adheres strictly to Australian medical communication standards, emphasizing contextual relevance to Sydney’s healthcare challenges and alignment with national GP training frameworks (RACGP Standards for General Practice). All terminology reflects current Australian practice, ensuring professionalism and compliance with NSW Health recruitment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Australia Sydney</dc:title>
  <dc:creator/>
  <dc:language>en</dc:language>
  <cp:keywords/>
  <dcterms:created xsi:type="dcterms:W3CDTF">2026-07-22T07:35:49Z</dcterms:created>
  <dcterms:modified xsi:type="dcterms:W3CDTF">2026-07-22T07:35:49Z</dcterms:modified>
</cp:coreProperties>
</file>

<file path=docProps/custom.xml><?xml version="1.0" encoding="utf-8"?>
<Properties xmlns="http://schemas.openxmlformats.org/officeDocument/2006/custom-properties" xmlns:vt="http://schemas.openxmlformats.org/officeDocument/2006/docPropsVTypes"/>
</file>